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21E735AA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97B1E">
        <w:rPr>
          <w:rFonts w:eastAsia="Times New Roman" w:cs="Times New Roman"/>
          <w:b/>
          <w:bCs/>
          <w:sz w:val="24"/>
          <w:szCs w:val="24"/>
          <w:lang w:val="en-US" w:eastAsia="sr-Latn-RS"/>
        </w:rPr>
        <w:t>2</w:t>
      </w: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0C1DE67F" w:rsidR="00EB6AF3" w:rsidRPr="006575AC" w:rsidRDefault="00D55B5D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D55B5D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МЕРА</w:t>
      </w:r>
      <w:r>
        <w:rPr>
          <w:rFonts w:eastAsia="Calibri" w:cs="Times New Roman"/>
          <w:b/>
          <w:bCs/>
          <w:sz w:val="24"/>
          <w:szCs w:val="24"/>
          <w:u w:val="single"/>
        </w:rPr>
        <w:t xml:space="preserve">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1460F0F6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3BF39EBF" w:rsidR="00EB6AF3" w:rsidRPr="006575AC" w:rsidRDefault="00D55B5D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D55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МЕРА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72205932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96AC9F7" w:rsidR="00EB6AF3" w:rsidRPr="006575AC" w:rsidRDefault="00D55B5D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D55B5D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МЕРА</w:t>
      </w: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EB6AF3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30D2C17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0EA724BB" w:rsidR="00EB6AF3" w:rsidRPr="006575AC" w:rsidRDefault="00D55B5D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D55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МЕРА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5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EA31736" w14:textId="3D38D60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72E695F7" w:rsidR="00EB6AF3" w:rsidRPr="006575AC" w:rsidRDefault="00D55B5D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D55B5D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МЕРА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6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) уградња топлотних пумпи.</w:t>
      </w:r>
    </w:p>
    <w:p w14:paraId="32737EF8" w14:textId="131424A3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18E23663" w:rsidR="00EB6AF3" w:rsidRPr="006575AC" w:rsidRDefault="00D55B5D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D55B5D">
        <w:rPr>
          <w:rFonts w:eastAsia="Calibri" w:cs="Times New Roman"/>
          <w:b/>
          <w:sz w:val="24"/>
          <w:szCs w:val="24"/>
          <w:u w:val="single"/>
          <w:lang w:val="sr-Cyrl-CS"/>
        </w:rPr>
        <w:t>МЕРА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</w:t>
      </w:r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394D2A9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6067A64A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ентације )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E2181" w14:textId="77777777" w:rsidR="00DA1B51" w:rsidRDefault="00DA1B51" w:rsidP="001E2F65">
      <w:r>
        <w:separator/>
      </w:r>
    </w:p>
  </w:endnote>
  <w:endnote w:type="continuationSeparator" w:id="0">
    <w:p w14:paraId="7854C836" w14:textId="77777777" w:rsidR="00DA1B51" w:rsidRDefault="00DA1B51" w:rsidP="001E2F65">
      <w:r>
        <w:continuationSeparator/>
      </w:r>
    </w:p>
  </w:endnote>
  <w:endnote w:type="continuationNotice" w:id="1">
    <w:p w14:paraId="5A8BDEC3" w14:textId="77777777" w:rsidR="00DA1B51" w:rsidRDefault="00DA1B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56EB72" w14:textId="77777777" w:rsidR="00DA1B51" w:rsidRDefault="00DA1B51" w:rsidP="001E2F65">
      <w:r>
        <w:separator/>
      </w:r>
    </w:p>
  </w:footnote>
  <w:footnote w:type="continuationSeparator" w:id="0">
    <w:p w14:paraId="45FB012A" w14:textId="77777777" w:rsidR="00DA1B51" w:rsidRDefault="00DA1B51" w:rsidP="001E2F65">
      <w:r>
        <w:continuationSeparator/>
      </w:r>
    </w:p>
  </w:footnote>
  <w:footnote w:type="continuationNotice" w:id="1">
    <w:p w14:paraId="47BE7CFD" w14:textId="77777777" w:rsidR="00DA1B51" w:rsidRDefault="00DA1B5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97B1E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83A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69B4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272C5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5D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926B5"/>
    <w:rsid w:val="00DA0F54"/>
    <w:rsid w:val="00DA1B51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052F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4C7509F-F957-4F52-8C45-76683FFA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3</cp:revision>
  <cp:lastPrinted>2016-10-07T07:40:00Z</cp:lastPrinted>
  <dcterms:created xsi:type="dcterms:W3CDTF">2023-09-07T06:11:00Z</dcterms:created>
  <dcterms:modified xsi:type="dcterms:W3CDTF">2023-10-0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